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Tshiamo</w:t>
      </w:r>
      <w:r>
        <w:t xml:space="preserve"> </w:t>
      </w:r>
      <w:r>
        <w:t xml:space="preserve">Motshegwa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Heading1"/>
      </w:pPr>
      <w:bookmarkStart w:id="21" w:name="types-of-data-produced"/>
      <w:bookmarkEnd w:id="21"/>
      <w:r>
        <w:t xml:space="preserve">1. 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Heading1"/>
      </w:pPr>
      <w:bookmarkStart w:id="22" w:name="data-and-metadata-standards"/>
      <w:bookmarkEnd w:id="22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4" w:name="policies-for-access-and-sharing"/>
      <w:bookmarkEnd w:id="24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5" w:name="policies-for-re-use-distribution"/>
      <w:bookmarkEnd w:id="25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6" w:name="plans-for-archiving-and-preservation"/>
      <w:bookmarkEnd w:id="26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3ac9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Tshiamo Motshegwa</dc:creator>
  <dcterms:created xsi:type="dcterms:W3CDTF">2019-08-08T13:12:13Z</dcterms:created>
  <dcterms:modified xsi:type="dcterms:W3CDTF">2019-08-08T13:12:13Z</dcterms:modified>
</cp:coreProperties>
</file>